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4F22" w:rsidRDefault="001F7E0D">
      <w:pPr>
        <w:pStyle w:val="Title"/>
      </w:pPr>
      <w:r>
        <w:t>Sinai Lab Summary</w:t>
      </w:r>
    </w:p>
    <w:p w:rsidR="00344F22" w:rsidRDefault="001F7E0D">
      <w:pPr>
        <w:pStyle w:val="Author"/>
      </w:pPr>
      <w:r>
        <w:t>Yishan Guo</w:t>
      </w:r>
    </w:p>
    <w:p w:rsidR="00344F22" w:rsidRDefault="001F7E0D">
      <w:pPr>
        <w:pStyle w:val="Date"/>
      </w:pPr>
      <w:r>
        <w:t>May 3, 2017</w:t>
      </w:r>
    </w:p>
    <w:p w:rsidR="00344F22" w:rsidRDefault="001F7E0D">
      <w:pPr>
        <w:pStyle w:val="Heading4"/>
      </w:pPr>
      <w:bookmarkStart w:id="0" w:name="hemoglobin"/>
      <w:bookmarkEnd w:id="0"/>
      <w:r>
        <w:t>Hemoglobin</w:t>
      </w:r>
    </w:p>
    <w:p w:rsidR="00344F22" w:rsidRDefault="001F7E0D">
      <w:pPr>
        <w:pStyle w:val="FirstParagraph"/>
      </w:pPr>
      <w:r>
        <w:t>Numeric Values (N, %): 99430 (99.12) Non-numeric Values (N, %): 879 (0.88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56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  <w:bookmarkStart w:id="1" w:name="_GoBack"/>
        <w:bookmarkEnd w:id="1"/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cel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ot Measure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2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5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White Blood Cell </w:t>
      </w:r>
    </w:p>
    <w:p w:rsidR="00344F22" w:rsidRDefault="001F7E0D">
      <w:pPr>
        <w:pStyle w:val="BodyText"/>
      </w:pPr>
      <w:r>
        <w:t>Numeric Values (N, %): 99401 (99.09) Non-numeric Values (N, %): 910 (0.91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45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118.53 ?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7.87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cel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ot Measure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BELOEW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below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Below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BELOW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WBC TO FOLLOW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6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</w:tbl>
    <w:p w:rsidR="002E4F3D" w:rsidRDefault="002E4F3D">
      <w:pPr>
        <w:pStyle w:val="BodyText"/>
      </w:pPr>
    </w:p>
    <w:p w:rsidR="002E4F3D" w:rsidRDefault="002E4F3D">
      <w:r>
        <w:br w:type="page"/>
      </w:r>
    </w:p>
    <w:p w:rsidR="002E4F3D" w:rsidRDefault="001F7E0D">
      <w:pPr>
        <w:pStyle w:val="BodyText"/>
      </w:pPr>
      <w:r>
        <w:lastRenderedPageBreak/>
        <w:t xml:space="preserve">Platelet </w:t>
      </w:r>
    </w:p>
    <w:p w:rsidR="00344F22" w:rsidRDefault="001F7E0D">
      <w:pPr>
        <w:pStyle w:val="BodyText"/>
      </w:pPr>
      <w:r>
        <w:t xml:space="preserve">Numeric Values (N, %): 99178 (98.88) </w:t>
      </w:r>
      <w:r>
        <w:t>Non-numeric Values (N, %): 1128 (1.12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56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cel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4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ot Measure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Verifie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5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2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z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>
      <w:r>
        <w:br w:type="page"/>
      </w:r>
    </w:p>
    <w:p w:rsidR="002E4F3D" w:rsidRDefault="001F7E0D">
      <w:pPr>
        <w:pStyle w:val="BodyText"/>
      </w:pPr>
      <w:r>
        <w:lastRenderedPageBreak/>
        <w:t xml:space="preserve">Sodium </w:t>
      </w:r>
    </w:p>
    <w:p w:rsidR="00344F22" w:rsidRDefault="001F7E0D">
      <w:pPr>
        <w:pStyle w:val="BodyText"/>
      </w:pPr>
      <w:r>
        <w:t>Numeric Values (N, %): 143299 (99.69) Non-numeric Values (N, %): 445 (0.31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62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...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8SP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S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18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20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't Calculate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5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Invali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SEE MESSAGE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 xml:space="preserve">xxxxx </w:t>
            </w:r>
            <w:r>
              <w:t>@MISL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hyperlink r:id="rId8">
              <w:r>
                <w:rPr>
                  <w:rStyle w:val="Hyperlink"/>
                </w:rPr>
                <w:t>xxxxx@NSQ</w:t>
              </w:r>
            </w:hyperlink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Potassium </w:t>
      </w:r>
    </w:p>
    <w:p w:rsidR="00344F22" w:rsidRDefault="001F7E0D">
      <w:pPr>
        <w:pStyle w:val="BodyText"/>
      </w:pPr>
      <w:r>
        <w:t>Numeric Values (N, %): 141238 (99.66) Non-numeric Values (N, %): 486 (0.34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62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...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8SP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BGKN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HINC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S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1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10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10.0 @HNR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</w:t>
            </w:r>
            <w:hyperlink r:id="rId9">
              <w:r>
                <w:rPr>
                  <w:rStyle w:val="Hyperlink"/>
                </w:rPr>
                <w:t>10.0@HEMG</w:t>
              </w:r>
            </w:hyperlink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20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5.1,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't Calculate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Invali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 @HEMG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hyperlink r:id="rId10">
              <w:r>
                <w:rPr>
                  <w:rStyle w:val="Hyperlink"/>
                </w:rPr>
                <w:t>XXXX@HEMG</w:t>
              </w:r>
            </w:hyperlink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8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 @HINC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Troponin </w:t>
      </w:r>
    </w:p>
    <w:p w:rsidR="00344F22" w:rsidRDefault="001F7E0D">
      <w:pPr>
        <w:pStyle w:val="BodyText"/>
      </w:pPr>
      <w:r>
        <w:t>Numeric Values (N, %): 11346 (90.13) Non-numeric Values (N, %): 1242 (9.87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3"/>
        <w:gridCol w:w="748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01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00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3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1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10,00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Lactate </w:t>
      </w:r>
    </w:p>
    <w:p w:rsidR="00344F22" w:rsidRDefault="001F7E0D">
      <w:pPr>
        <w:pStyle w:val="BodyText"/>
      </w:pPr>
      <w:r>
        <w:t>Numeric Values (N, %): 40003 (99.34) Non-numeric Values (N, %): 265 (0.66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4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...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/A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SEE COMMENT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2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3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20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2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't Calculate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Albumin </w:t>
      </w:r>
    </w:p>
    <w:p w:rsidR="00344F22" w:rsidRDefault="001F7E0D">
      <w:pPr>
        <w:pStyle w:val="BodyText"/>
      </w:pPr>
      <w:r>
        <w:t>Numeric Values (N, %): 37610 (99.83) Non-numeric Values (N, %): 64 (0.17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3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5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5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>Calcium</w:t>
      </w:r>
    </w:p>
    <w:p w:rsidR="00344F22" w:rsidRDefault="001F7E0D">
      <w:pPr>
        <w:pStyle w:val="BodyText"/>
      </w:pPr>
      <w:r>
        <w:t>Numeric Values (N, %): 45983 (99.82) Non-numeric Values (N, %): 82 (0.18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2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1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5.0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3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AST </w:t>
      </w:r>
    </w:p>
    <w:p w:rsidR="00344F22" w:rsidRDefault="001F7E0D">
      <w:pPr>
        <w:pStyle w:val="BodyText"/>
      </w:pPr>
      <w:r>
        <w:t>Numeric Values (N, %): 31914 (99.85) Non-numeric Values (N, %): 49 (0.15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14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1400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9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ALT </w:t>
      </w:r>
    </w:p>
    <w:p w:rsidR="00344F22" w:rsidRDefault="001F7E0D">
      <w:pPr>
        <w:pStyle w:val="BodyText"/>
      </w:pPr>
      <w:r>
        <w:t>Numeric Values (N, %): 31910 (99.65) Non-numeric Values (N, %): 113 (0.35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2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2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660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9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MCV </w:t>
      </w:r>
    </w:p>
    <w:p w:rsidR="00344F22" w:rsidRDefault="001F7E0D">
      <w:pPr>
        <w:pStyle w:val="BodyText"/>
      </w:pPr>
      <w:r>
        <w:t>Numeric Values (N, %): 99430 (99.12) Non-numeric Values (N, %): 879 (0.88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56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cel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ot Measure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4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ALP </w:t>
      </w:r>
    </w:p>
    <w:p w:rsidR="00344F22" w:rsidRDefault="001F7E0D">
      <w:pPr>
        <w:pStyle w:val="BodyText"/>
      </w:pPr>
      <w:r>
        <w:t>Numeric Values (N, %): 31983 (99.84) Non-numeric Values (N, %): 52 (0.16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2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1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9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Glucose Random </w:t>
      </w:r>
    </w:p>
    <w:p w:rsidR="00344F22" w:rsidRDefault="001F7E0D">
      <w:pPr>
        <w:pStyle w:val="BodyText"/>
      </w:pPr>
      <w:r>
        <w:t>Numeric Values (N, %): 57576 (99.56) Non-numeric Values (N, %): 256 (0.44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62"/>
        <w:gridCol w:w="482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0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...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6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41.6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Can't Calculate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5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7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Glucose Point of Care </w:t>
      </w:r>
    </w:p>
    <w:p w:rsidR="00344F22" w:rsidRDefault="001F7E0D">
      <w:pPr>
        <w:pStyle w:val="BodyText"/>
      </w:pPr>
      <w:r>
        <w:t>Numeric Values (N, %): 128051 (99.61) Non-numeric Values (N, %): 498 (0.39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25"/>
        <w:gridCol w:w="615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0.6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lt;1.0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26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27.8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33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&gt;33.3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3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DISREGARD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9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4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X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85</w:t>
            </w:r>
          </w:p>
        </w:tc>
      </w:tr>
    </w:tbl>
    <w:p w:rsidR="002E4F3D" w:rsidRDefault="002E4F3D">
      <w:pPr>
        <w:pStyle w:val="BodyText"/>
      </w:pPr>
    </w:p>
    <w:p w:rsidR="002E4F3D" w:rsidRDefault="002E4F3D" w:rsidP="002E4F3D">
      <w:pPr>
        <w:pStyle w:val="BodyText"/>
      </w:pPr>
      <w:r>
        <w:br w:type="page"/>
      </w:r>
    </w:p>
    <w:p w:rsidR="002E4F3D" w:rsidRDefault="001F7E0D">
      <w:pPr>
        <w:pStyle w:val="BodyText"/>
      </w:pPr>
      <w:r>
        <w:lastRenderedPageBreak/>
        <w:t xml:space="preserve">Glucose Fasting </w:t>
      </w:r>
    </w:p>
    <w:p w:rsidR="00344F22" w:rsidRDefault="001F7E0D">
      <w:pPr>
        <w:pStyle w:val="BodyText"/>
      </w:pPr>
      <w:r>
        <w:t>Numeric Values (N, %): 1515 (99.74) Non-numeric Values (N, %): 4 (0.26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2"/>
        <w:gridCol w:w="380"/>
      </w:tblGrid>
      <w:tr w:rsidR="00344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F22" w:rsidRDefault="001F7E0D">
            <w:pPr>
              <w:pStyle w:val="Compact"/>
              <w:jc w:val="right"/>
            </w:pPr>
            <w:r>
              <w:t>N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@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NSQ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  <w:tr w:rsidR="00344F22">
        <w:tc>
          <w:tcPr>
            <w:tcW w:w="0" w:type="auto"/>
          </w:tcPr>
          <w:p w:rsidR="00344F22" w:rsidRDefault="001F7E0D">
            <w:pPr>
              <w:pStyle w:val="Compact"/>
            </w:pPr>
            <w:r>
              <w:t>XXXXX</w:t>
            </w:r>
          </w:p>
        </w:tc>
        <w:tc>
          <w:tcPr>
            <w:tcW w:w="0" w:type="auto"/>
          </w:tcPr>
          <w:p w:rsidR="00344F22" w:rsidRDefault="001F7E0D">
            <w:pPr>
              <w:pStyle w:val="Compact"/>
              <w:jc w:val="right"/>
            </w:pPr>
            <w:r>
              <w:t>1</w:t>
            </w:r>
          </w:p>
        </w:tc>
      </w:tr>
    </w:tbl>
    <w:p w:rsidR="00344F22" w:rsidRDefault="00344F22">
      <w:pPr>
        <w:pStyle w:val="BodyText"/>
      </w:pPr>
    </w:p>
    <w:sectPr w:rsidR="00344F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7E0D" w:rsidRDefault="001F7E0D">
      <w:pPr>
        <w:spacing w:after="0"/>
      </w:pPr>
      <w:r>
        <w:separator/>
      </w:r>
    </w:p>
  </w:endnote>
  <w:endnote w:type="continuationSeparator" w:id="0">
    <w:p w:rsidR="001F7E0D" w:rsidRDefault="001F7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7E0D" w:rsidRDefault="001F7E0D">
      <w:r>
        <w:separator/>
      </w:r>
    </w:p>
  </w:footnote>
  <w:footnote w:type="continuationSeparator" w:id="0">
    <w:p w:rsidR="001F7E0D" w:rsidRDefault="001F7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0A26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50F0589"/>
    <w:multiLevelType w:val="multilevel"/>
    <w:tmpl w:val="C3449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F7E0D"/>
    <w:rsid w:val="002E4F3D"/>
    <w:rsid w:val="00344F2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@NSQ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XXXX@HEM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10.0@HEM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575</Words>
  <Characters>3281</Characters>
  <Application>Microsoft Office Word</Application>
  <DocSecurity>0</DocSecurity>
  <Lines>27</Lines>
  <Paragraphs>7</Paragraphs>
  <ScaleCrop>false</ScaleCrop>
  <Company>St. Michael's</Company>
  <LinksUpToDate>false</LinksUpToDate>
  <CharactersWithSpaces>3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i Lab Summary</dc:title>
  <dc:creator>Yishan Guo</dc:creator>
  <cp:lastModifiedBy>Yishan Guo</cp:lastModifiedBy>
  <cp:revision>2</cp:revision>
  <dcterms:created xsi:type="dcterms:W3CDTF">2017-05-03T20:47:00Z</dcterms:created>
  <dcterms:modified xsi:type="dcterms:W3CDTF">2017-05-03T20:47:00Z</dcterms:modified>
</cp:coreProperties>
</file>